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center" w:tblpY="3631"/>
        <w:tblW w:w="11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270"/>
        <w:gridCol w:w="7110"/>
      </w:tblGrid>
      <w:tr w:rsidR="002D297C" w:rsidRPr="00AD090B" w14:paraId="637A5CB8" w14:textId="77777777" w:rsidTr="00B635FD">
        <w:trPr>
          <w:trHeight w:val="890"/>
        </w:trPr>
        <w:tc>
          <w:tcPr>
            <w:tcW w:w="4495" w:type="dxa"/>
            <w:vMerge w:val="restart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69"/>
            </w:tblGrid>
            <w:tr w:rsidR="002D297C" w:rsidRPr="00AD090B" w14:paraId="7D62E156" w14:textId="77777777" w:rsidTr="00B635FD">
              <w:trPr>
                <w:trHeight w:val="788"/>
              </w:trPr>
              <w:tc>
                <w:tcPr>
                  <w:tcW w:w="4269" w:type="dxa"/>
                </w:tcPr>
                <w:p w14:paraId="0A626FAC" w14:textId="77777777" w:rsidR="002D297C" w:rsidRPr="00AD090B" w:rsidRDefault="002D297C" w:rsidP="00CB12CD">
                  <w:pPr>
                    <w:framePr w:hSpace="180" w:wrap="around" w:vAnchor="text" w:hAnchor="margin" w:xAlign="center" w:y="3631"/>
                    <w:bidi/>
                    <w:rPr>
                      <w:rFonts w:ascii="Open Sans Light" w:hAnsi="Open Sans Light" w:cs="Open Sans Light"/>
                      <w:color w:val="494849"/>
                      <w:sz w:val="20"/>
                      <w:szCs w:val="20"/>
                    </w:rPr>
                  </w:pPr>
                </w:p>
              </w:tc>
            </w:tr>
            <w:tr w:rsidR="002D297C" w:rsidRPr="00AD090B" w14:paraId="1E139A6F" w14:textId="77777777" w:rsidTr="00B635FD">
              <w:trPr>
                <w:trHeight w:val="797"/>
              </w:trPr>
              <w:tc>
                <w:tcPr>
                  <w:tcW w:w="4269" w:type="dxa"/>
                </w:tcPr>
                <w:p w14:paraId="556BA7DD" w14:textId="74FC9FAD" w:rsidR="002D297C" w:rsidRPr="00553FA6" w:rsidRDefault="00553FA6" w:rsidP="00CB12CD">
                  <w:pPr>
                    <w:framePr w:hSpace="180" w:wrap="around" w:vAnchor="text" w:hAnchor="margin" w:xAlign="center" w:y="3631"/>
                    <w:bidi/>
                    <w:rPr>
                      <w:rFonts w:ascii="Open Sans Light" w:hAnsi="Open Sans Light"/>
                      <w:color w:val="BFE4DE"/>
                      <w:sz w:val="20"/>
                      <w:szCs w:val="20"/>
                      <w:lang w:bidi="fa-IR"/>
                    </w:rPr>
                  </w:pPr>
                  <w:r>
                    <w:rPr>
                      <w:rFonts w:ascii="Bebas Neue Regular" w:hAnsi="Bebas Neue Regular" w:hint="cs"/>
                      <w:color w:val="BFE4DE"/>
                      <w:spacing w:val="16"/>
                      <w:sz w:val="52"/>
                      <w:szCs w:val="52"/>
                      <w:rtl/>
                      <w:lang w:bidi="fa-IR"/>
                    </w:rPr>
                    <w:t>افتخارات و هدایا</w:t>
                  </w:r>
                </w:p>
              </w:tc>
            </w:tr>
            <w:tr w:rsidR="002D297C" w:rsidRPr="00AD090B" w14:paraId="4FA645AE" w14:textId="77777777" w:rsidTr="00B635FD">
              <w:tc>
                <w:tcPr>
                  <w:tcW w:w="4269" w:type="dxa"/>
                </w:tcPr>
                <w:p w14:paraId="7118634C" w14:textId="1F7BAD28" w:rsidR="002D297C" w:rsidRPr="00D52173" w:rsidRDefault="00D52173" w:rsidP="00D52173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9"/>
                    </w:numPr>
                    <w:bidi/>
                    <w:spacing w:after="80" w:line="240" w:lineRule="exact"/>
                    <w:rPr>
                      <w:rFonts w:asciiTheme="minorBidi" w:hAnsiTheme="minorBidi"/>
                      <w:color w:val="494849"/>
                    </w:rPr>
                  </w:pPr>
                  <w:r w:rsidRPr="00D52173">
                    <w:rPr>
                      <w:rFonts w:asciiTheme="minorBidi" w:hAnsiTheme="minorBidi"/>
                      <w:color w:val="494849"/>
                      <w:rtl/>
                      <w:lang w:bidi="ar-SA"/>
                    </w:rPr>
                    <w:t>جایزه دستاوردهای علوم زیست محیطی - توسعه روش تبدیل الکتریکی آب شور به آب آشامیدنی، ژانویه 2019</w:t>
                  </w:r>
                </w:p>
              </w:tc>
            </w:tr>
            <w:tr w:rsidR="002D297C" w:rsidRPr="00AD090B" w14:paraId="081FA4E5" w14:textId="77777777" w:rsidTr="00B635FD">
              <w:trPr>
                <w:trHeight w:val="1148"/>
              </w:trPr>
              <w:tc>
                <w:tcPr>
                  <w:tcW w:w="4269" w:type="dxa"/>
                </w:tcPr>
                <w:p w14:paraId="38CC13C8" w14:textId="1F9C75AF" w:rsidR="002D297C" w:rsidRPr="00AD090B" w:rsidRDefault="002D297C" w:rsidP="00CB12CD">
                  <w:pPr>
                    <w:framePr w:hSpace="180" w:wrap="around" w:vAnchor="text" w:hAnchor="margin" w:xAlign="center" w:y="3631"/>
                    <w:bidi/>
                    <w:rPr>
                      <w:rFonts w:ascii="Open Sans Light" w:hAnsi="Open Sans Light" w:cs="Open Sans Light"/>
                      <w:color w:val="494849"/>
                      <w:sz w:val="20"/>
                      <w:szCs w:val="20"/>
                    </w:rPr>
                  </w:pPr>
                </w:p>
              </w:tc>
            </w:tr>
            <w:tr w:rsidR="002D297C" w:rsidRPr="00AD090B" w14:paraId="0DCD34A9" w14:textId="77777777" w:rsidTr="00B635FD">
              <w:trPr>
                <w:trHeight w:val="698"/>
              </w:trPr>
              <w:tc>
                <w:tcPr>
                  <w:tcW w:w="4269" w:type="dxa"/>
                </w:tcPr>
                <w:p w14:paraId="41059260" w14:textId="6867148C" w:rsidR="002D297C" w:rsidRPr="006C4BB9" w:rsidRDefault="006C4BB9" w:rsidP="00CB12CD">
                  <w:pPr>
                    <w:framePr w:hSpace="180" w:wrap="around" w:vAnchor="text" w:hAnchor="margin" w:xAlign="center" w:y="3631"/>
                    <w:bidi/>
                    <w:rPr>
                      <w:rFonts w:ascii="Open Sans Light" w:hAnsi="Open Sans Light"/>
                      <w:color w:val="BFE4DE"/>
                      <w:sz w:val="20"/>
                      <w:szCs w:val="20"/>
                      <w:lang w:bidi="fa-IR"/>
                    </w:rPr>
                  </w:pPr>
                  <w:r>
                    <w:rPr>
                      <w:rFonts w:ascii="Bebas Neue Regular" w:hAnsi="Bebas Neue Regular" w:hint="cs"/>
                      <w:color w:val="BFE4DE"/>
                      <w:spacing w:val="16"/>
                      <w:sz w:val="52"/>
                      <w:szCs w:val="52"/>
                      <w:rtl/>
                      <w:lang w:bidi="fa-IR"/>
                    </w:rPr>
                    <w:t>مهارت</w:t>
                  </w:r>
                  <w:r w:rsidR="008F3A00">
                    <w:rPr>
                      <w:rFonts w:ascii="Bebas Neue Regular" w:hAnsi="Bebas Neue Regular" w:hint="cs"/>
                      <w:color w:val="BFE4DE"/>
                      <w:spacing w:val="16"/>
                      <w:sz w:val="52"/>
                      <w:szCs w:val="52"/>
                      <w:lang w:bidi="fa-IR"/>
                    </w:rPr>
                    <w:t>‌</w:t>
                  </w:r>
                  <w:r w:rsidR="008F3A00">
                    <w:rPr>
                      <w:rFonts w:ascii="Bebas Neue Regular" w:hAnsi="Bebas Neue Regular" w:hint="cs"/>
                      <w:color w:val="BFE4DE"/>
                      <w:spacing w:val="16"/>
                      <w:sz w:val="52"/>
                      <w:szCs w:val="52"/>
                      <w:rtl/>
                      <w:lang w:bidi="fa-IR"/>
                    </w:rPr>
                    <w:t>ها</w:t>
                  </w:r>
                </w:p>
              </w:tc>
            </w:tr>
            <w:tr w:rsidR="002D297C" w:rsidRPr="00AD090B" w14:paraId="3E757DE8" w14:textId="77777777" w:rsidTr="00B635FD">
              <w:tc>
                <w:tcPr>
                  <w:tcW w:w="4269" w:type="dxa"/>
                </w:tcPr>
                <w:p w14:paraId="775DB74E" w14:textId="2521B080" w:rsidR="002D297C" w:rsidRPr="009407BD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مهندسی برق</w:t>
                  </w:r>
                </w:p>
                <w:p w14:paraId="091F65E6" w14:textId="070F5CF5" w:rsidR="002D297C" w:rsidRPr="009407BD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مهارت های تحلیلی</w:t>
                  </w:r>
                </w:p>
                <w:p w14:paraId="6801BCED" w14:textId="1D7F38EE" w:rsidR="002D297C" w:rsidRPr="009407BD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فن بیان</w:t>
                  </w:r>
                </w:p>
                <w:p w14:paraId="2417E21B" w14:textId="4C5A79CD" w:rsidR="002D297C" w:rsidRPr="009407BD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مهارت تیمی</w:t>
                  </w:r>
                </w:p>
                <w:p w14:paraId="0B39F60F" w14:textId="198148D9" w:rsidR="002D297C" w:rsidRPr="009407BD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مهارت گزارش نویسی</w:t>
                  </w:r>
                </w:p>
                <w:p w14:paraId="1469EB53" w14:textId="6C19E14E" w:rsidR="002D297C" w:rsidRPr="00AD090B" w:rsidRDefault="00817A96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1"/>
                    </w:numPr>
                    <w:bidi/>
                    <w:spacing w:after="80" w:line="240" w:lineRule="exact"/>
                    <w:ind w:left="274" w:hanging="173"/>
                    <w:contextualSpacing w:val="0"/>
                    <w:rPr>
                      <w:rFonts w:ascii="Open Sans Light" w:hAnsi="Open Sans Light" w:cs="Open Sans Light"/>
                      <w:color w:val="494849"/>
                      <w:sz w:val="20"/>
                      <w:szCs w:val="20"/>
                    </w:rPr>
                  </w:pPr>
                  <w:r w:rsidRPr="009407BD">
                    <w:rPr>
                      <w:rFonts w:ascii="Open Sans Light" w:hAnsi="Open Sans Light" w:hint="cs"/>
                      <w:color w:val="494849"/>
                      <w:rtl/>
                      <w:lang w:bidi="fa-IR"/>
                    </w:rPr>
                    <w:t>مهارت های بین فردی</w:t>
                  </w:r>
                </w:p>
              </w:tc>
            </w:tr>
            <w:tr w:rsidR="002D297C" w:rsidRPr="00AD090B" w14:paraId="1953EB2D" w14:textId="77777777" w:rsidTr="00B635FD">
              <w:trPr>
                <w:trHeight w:val="1130"/>
              </w:trPr>
              <w:tc>
                <w:tcPr>
                  <w:tcW w:w="4269" w:type="dxa"/>
                </w:tcPr>
                <w:p w14:paraId="3C6C144F" w14:textId="353BFA11" w:rsidR="002D297C" w:rsidRPr="00AD090B" w:rsidRDefault="002D297C" w:rsidP="00CB12CD">
                  <w:pPr>
                    <w:framePr w:hSpace="180" w:wrap="around" w:vAnchor="text" w:hAnchor="margin" w:xAlign="center" w:y="3631"/>
                    <w:bidi/>
                    <w:rPr>
                      <w:rFonts w:ascii="Open Sans Light" w:hAnsi="Open Sans Light" w:cs="Open Sans Light"/>
                      <w:color w:val="494849"/>
                      <w:sz w:val="20"/>
                      <w:szCs w:val="20"/>
                    </w:rPr>
                  </w:pPr>
                </w:p>
              </w:tc>
            </w:tr>
            <w:tr w:rsidR="002D297C" w:rsidRPr="00AD090B" w14:paraId="00DDBAE6" w14:textId="77777777" w:rsidTr="009407BD">
              <w:trPr>
                <w:trHeight w:val="825"/>
              </w:trPr>
              <w:tc>
                <w:tcPr>
                  <w:tcW w:w="4269" w:type="dxa"/>
                </w:tcPr>
                <w:p w14:paraId="4371D3F8" w14:textId="148783BB" w:rsidR="002D297C" w:rsidRPr="00D52173" w:rsidRDefault="00D52173" w:rsidP="00CB12CD">
                  <w:pPr>
                    <w:framePr w:hSpace="180" w:wrap="around" w:vAnchor="text" w:hAnchor="margin" w:xAlign="center" w:y="3631"/>
                    <w:bidi/>
                    <w:spacing w:line="520" w:lineRule="exact"/>
                    <w:rPr>
                      <w:rFonts w:ascii="Open Sans Light" w:hAnsi="Open Sans Light" w:hint="cs"/>
                      <w:color w:val="494849"/>
                      <w:sz w:val="20"/>
                      <w:szCs w:val="20"/>
                      <w:lang w:bidi="fa-IR"/>
                    </w:rPr>
                  </w:pPr>
                  <w:r>
                    <w:rPr>
                      <w:rFonts w:ascii="Bebas Neue Regular" w:hAnsi="Bebas Neue Regular" w:hint="cs"/>
                      <w:color w:val="BFE4DE"/>
                      <w:spacing w:val="16"/>
                      <w:sz w:val="52"/>
                      <w:szCs w:val="52"/>
                      <w:rtl/>
                      <w:lang w:bidi="fa-IR"/>
                    </w:rPr>
                    <w:t>فعالیت های پژوهشی</w:t>
                  </w:r>
                </w:p>
              </w:tc>
            </w:tr>
            <w:tr w:rsidR="002D297C" w:rsidRPr="00AD090B" w14:paraId="31C984B3" w14:textId="77777777" w:rsidTr="00B635FD">
              <w:tc>
                <w:tcPr>
                  <w:tcW w:w="4269" w:type="dxa"/>
                </w:tcPr>
                <w:p w14:paraId="2489EFB4" w14:textId="59FEEB0C" w:rsidR="002D297C" w:rsidRPr="009407BD" w:rsidRDefault="00B635FD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7"/>
                    </w:numPr>
                    <w:bidi/>
                    <w:spacing w:after="80" w:line="240" w:lineRule="exact"/>
                    <w:ind w:left="288" w:hanging="173"/>
                    <w:contextualSpacing w:val="0"/>
                    <w:rPr>
                      <w:rFonts w:ascii="Arial" w:hAnsi="Arial" w:cs="Arial"/>
                      <w:color w:val="494849"/>
                    </w:rPr>
                  </w:pPr>
                  <w:r w:rsidRPr="009407BD">
                    <w:rPr>
                      <w:rFonts w:ascii="Arial" w:hAnsi="Arial" w:cs="Arial"/>
                      <w:color w:val="494849"/>
                    </w:rPr>
                    <w:t xml:space="preserve"> </w:t>
                  </w:r>
                  <w:r w:rsidR="00D52173" w:rsidRPr="009407BD">
                    <w:rPr>
                      <w:rFonts w:ascii="Arial" w:hAnsi="Arial" w:cs="Arial"/>
                      <w:color w:val="494849"/>
                      <w:rtl/>
                      <w:lang w:bidi="fa-IR"/>
                    </w:rPr>
                    <w:t xml:space="preserve">کمپین زمین پاک – </w:t>
                  </w:r>
                  <w:r w:rsidR="00D52173" w:rsidRPr="009407BD">
                    <w:rPr>
                      <w:rFonts w:ascii="Arial" w:hAnsi="Arial" w:cs="Arial" w:hint="cs"/>
                      <w:color w:val="494849"/>
                      <w:rtl/>
                      <w:lang w:bidi="fa-IR"/>
                    </w:rPr>
                    <w:t>سال 1400</w:t>
                  </w:r>
                </w:p>
                <w:p w14:paraId="0C5B9E03" w14:textId="5970D1C3" w:rsidR="002D297C" w:rsidRPr="009407BD" w:rsidRDefault="00D52173" w:rsidP="00CB12CD">
                  <w:pPr>
                    <w:pStyle w:val="ListParagraph"/>
                    <w:framePr w:hSpace="180" w:wrap="around" w:vAnchor="text" w:hAnchor="margin" w:xAlign="center" w:y="3631"/>
                    <w:numPr>
                      <w:ilvl w:val="0"/>
                      <w:numId w:val="7"/>
                    </w:numPr>
                    <w:bidi/>
                    <w:spacing w:after="80" w:line="240" w:lineRule="exact"/>
                    <w:ind w:left="288" w:hanging="173"/>
                    <w:contextualSpacing w:val="0"/>
                    <w:rPr>
                      <w:rFonts w:ascii="Arial" w:hAnsi="Arial" w:cs="Arial"/>
                      <w:color w:val="494849"/>
                    </w:rPr>
                  </w:pPr>
                  <w:r w:rsidRPr="009407BD">
                    <w:rPr>
                      <w:rFonts w:ascii="Arial" w:hAnsi="Arial" w:cs="Arial" w:hint="cs"/>
                      <w:color w:val="494849"/>
                      <w:rtl/>
                      <w:lang w:bidi="fa-IR"/>
                    </w:rPr>
                    <w:t xml:space="preserve"> کمپین جمع آوری زباله</w:t>
                  </w:r>
                  <w:r w:rsidRPr="009407BD">
                    <w:rPr>
                      <w:rFonts w:ascii="Arial" w:hAnsi="Arial" w:cs="Arial" w:hint="cs"/>
                      <w:color w:val="494849"/>
                      <w:lang w:bidi="fa-IR"/>
                    </w:rPr>
                    <w:t>‌</w:t>
                  </w:r>
                  <w:r w:rsidRPr="009407BD">
                    <w:rPr>
                      <w:rFonts w:ascii="Arial" w:hAnsi="Arial" w:cs="Arial" w:hint="cs"/>
                      <w:color w:val="494849"/>
                      <w:rtl/>
                      <w:lang w:bidi="fa-IR"/>
                    </w:rPr>
                    <w:t>ه</w:t>
                  </w:r>
                  <w:r w:rsidR="009407BD" w:rsidRPr="009407BD">
                    <w:rPr>
                      <w:rFonts w:ascii="Arial" w:hAnsi="Arial" w:cs="Arial" w:hint="cs"/>
                      <w:color w:val="494849"/>
                      <w:rtl/>
                      <w:lang w:bidi="fa-IR"/>
                    </w:rPr>
                    <w:t>ا</w:t>
                  </w:r>
                </w:p>
              </w:tc>
            </w:tr>
          </w:tbl>
          <w:p w14:paraId="1AB6ED5E" w14:textId="4596D6FD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57E87E10" w14:textId="0D052DB3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0D391F81" w14:textId="703EFB43" w:rsidR="002D297C" w:rsidRPr="00553FA6" w:rsidRDefault="00553FA6" w:rsidP="00CB12CD">
            <w:pPr>
              <w:bidi/>
              <w:rPr>
                <w:rFonts w:ascii="Bebas Neue Regular" w:hAnsi="Bebas Neue Regular"/>
                <w:color w:val="BFE4DE"/>
                <w:spacing w:val="16"/>
                <w:sz w:val="52"/>
                <w:szCs w:val="52"/>
                <w:lang w:bidi="fa-IR"/>
              </w:rPr>
            </w:pPr>
            <w:r>
              <w:rPr>
                <w:rFonts w:ascii="Bebas Neue Regular" w:hAnsi="Bebas Neue Regular" w:hint="cs"/>
                <w:color w:val="BFE4DE"/>
                <w:spacing w:val="16"/>
                <w:sz w:val="52"/>
                <w:szCs w:val="52"/>
                <w:rtl/>
                <w:lang w:bidi="fa-IR"/>
              </w:rPr>
              <w:t>تحصیلات</w:t>
            </w:r>
          </w:p>
        </w:tc>
      </w:tr>
      <w:tr w:rsidR="002D297C" w:rsidRPr="00AD090B" w14:paraId="7C4A5B56" w14:textId="77777777" w:rsidTr="00B635FD">
        <w:tc>
          <w:tcPr>
            <w:tcW w:w="4495" w:type="dxa"/>
            <w:vMerge/>
          </w:tcPr>
          <w:p w14:paraId="09B2020C" w14:textId="77777777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6843FC46" w14:textId="61C97C4A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1331E5D2" w14:textId="5E5F9B3C" w:rsidR="002D297C" w:rsidRPr="006C4BB9" w:rsidRDefault="006C4BB9" w:rsidP="00CB12CD">
            <w:pPr>
              <w:bidi/>
              <w:rPr>
                <w:rFonts w:ascii="Open Sans" w:hAnsi="Open Sans"/>
                <w:color w:val="494849"/>
                <w:sz w:val="28"/>
                <w:szCs w:val="28"/>
                <w:lang w:bidi="fa-IR"/>
              </w:rPr>
            </w:pPr>
            <w:r>
              <w:rPr>
                <w:rFonts w:ascii="Open Sans" w:hAnsi="Open Sans" w:hint="cs"/>
                <w:color w:val="494849"/>
                <w:sz w:val="28"/>
                <w:szCs w:val="28"/>
                <w:rtl/>
                <w:lang w:bidi="fa-IR"/>
              </w:rPr>
              <w:t>نام دانشگاه | نام شهر یا استان</w:t>
            </w:r>
          </w:p>
        </w:tc>
      </w:tr>
      <w:tr w:rsidR="002D297C" w:rsidRPr="00AD090B" w14:paraId="42FF1772" w14:textId="77777777" w:rsidTr="00B635FD">
        <w:trPr>
          <w:trHeight w:val="1220"/>
        </w:trPr>
        <w:tc>
          <w:tcPr>
            <w:tcW w:w="4495" w:type="dxa"/>
            <w:vMerge/>
          </w:tcPr>
          <w:p w14:paraId="54552717" w14:textId="77777777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4B9EFF55" w14:textId="6BCDE19D" w:rsidR="002D297C" w:rsidRPr="00AD090B" w:rsidRDefault="002D297C" w:rsidP="00AC720E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2A1262D6" w14:textId="1231F417" w:rsidR="002D297C" w:rsidRPr="00D52173" w:rsidRDefault="00D52173" w:rsidP="00CB12CD">
            <w:pPr>
              <w:bidi/>
              <w:spacing w:line="240" w:lineRule="exact"/>
              <w:rPr>
                <w:rFonts w:ascii="Open Sans Light" w:hAnsi="Open Sans Light" w:hint="cs"/>
                <w:color w:val="494849"/>
                <w:lang w:bidi="fa-IR"/>
              </w:rPr>
            </w:pPr>
            <w:r w:rsidRPr="00D52173">
              <w:rPr>
                <w:rFonts w:ascii="Open Sans Light" w:hAnsi="Open Sans Light" w:hint="cs"/>
                <w:color w:val="494849"/>
                <w:rtl/>
                <w:lang w:bidi="fa-IR"/>
              </w:rPr>
              <w:t>تاریخ فارغ التحصیلی</w:t>
            </w:r>
          </w:p>
          <w:p w14:paraId="4B27CF53" w14:textId="418BA034" w:rsidR="002D297C" w:rsidRPr="00D52173" w:rsidRDefault="00D52173" w:rsidP="00CB12CD">
            <w:pPr>
              <w:bidi/>
              <w:spacing w:line="240" w:lineRule="exact"/>
              <w:rPr>
                <w:rFonts w:ascii="Open Sans Light" w:hAnsi="Open Sans Light" w:hint="cs"/>
                <w:color w:val="494849"/>
                <w:lang w:bidi="fa-IR"/>
              </w:rPr>
            </w:pPr>
            <w:r w:rsidRPr="00D52173">
              <w:rPr>
                <w:rFonts w:ascii="Open Sans Light" w:hAnsi="Open Sans Light" w:hint="cs"/>
                <w:color w:val="494849"/>
                <w:rtl/>
                <w:lang w:bidi="fa-IR"/>
              </w:rPr>
              <w:t>عنوان مدرک تحصیلی</w:t>
            </w:r>
          </w:p>
          <w:p w14:paraId="2DB63AEB" w14:textId="70D3BF57" w:rsidR="002D297C" w:rsidRPr="00D52173" w:rsidRDefault="00D52173" w:rsidP="00CB12CD">
            <w:pPr>
              <w:bidi/>
              <w:spacing w:line="240" w:lineRule="exact"/>
              <w:rPr>
                <w:rFonts w:ascii="Open Sans Light" w:hAnsi="Open Sans Light" w:hint="cs"/>
                <w:color w:val="494849"/>
                <w:sz w:val="20"/>
                <w:szCs w:val="20"/>
                <w:lang w:bidi="fa-IR"/>
              </w:rPr>
            </w:pPr>
            <w:r w:rsidRPr="00D52173">
              <w:rPr>
                <w:rFonts w:ascii="Open Sans Light" w:hAnsi="Open Sans Light" w:hint="cs"/>
                <w:color w:val="494849"/>
                <w:rtl/>
                <w:lang w:bidi="fa-IR"/>
              </w:rPr>
              <w:t>موضوع پایان نامه</w:t>
            </w:r>
          </w:p>
        </w:tc>
      </w:tr>
      <w:tr w:rsidR="006C4BB9" w:rsidRPr="00AD090B" w14:paraId="005FEBD3" w14:textId="77777777" w:rsidTr="00B635FD">
        <w:tc>
          <w:tcPr>
            <w:tcW w:w="4495" w:type="dxa"/>
            <w:vMerge/>
          </w:tcPr>
          <w:p w14:paraId="517AB711" w14:textId="77777777" w:rsidR="006C4BB9" w:rsidRPr="00AD090B" w:rsidRDefault="006C4BB9" w:rsidP="006C4BB9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4F335498" w14:textId="3F44E7BB" w:rsidR="006C4BB9" w:rsidRPr="00AD090B" w:rsidRDefault="006C4BB9" w:rsidP="006C4BB9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7F411F6F" w14:textId="44535E1C" w:rsidR="006C4BB9" w:rsidRPr="00AD090B" w:rsidRDefault="006C4BB9" w:rsidP="006C4BB9">
            <w:pPr>
              <w:bidi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  <w:r>
              <w:rPr>
                <w:rFonts w:ascii="Open Sans" w:hAnsi="Open Sans" w:hint="cs"/>
                <w:color w:val="494849"/>
                <w:sz w:val="28"/>
                <w:szCs w:val="28"/>
                <w:rtl/>
                <w:lang w:bidi="fa-IR"/>
              </w:rPr>
              <w:t>نام دانشگاه | نام شهر یا استان</w:t>
            </w:r>
          </w:p>
        </w:tc>
      </w:tr>
      <w:tr w:rsidR="002D297C" w:rsidRPr="00AD090B" w14:paraId="48F3F88C" w14:textId="77777777" w:rsidTr="00B635FD">
        <w:tc>
          <w:tcPr>
            <w:tcW w:w="4495" w:type="dxa"/>
            <w:vMerge/>
          </w:tcPr>
          <w:p w14:paraId="07CC2F72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7AE6B2EC" w14:textId="73F136B2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7F6B0D8E" w14:textId="7DE56DF6" w:rsidR="002D297C" w:rsidRPr="00D52173" w:rsidRDefault="00D52173" w:rsidP="00CB12CD">
            <w:pPr>
              <w:bidi/>
              <w:rPr>
                <w:rFonts w:ascii="Open Sans Light" w:hAnsi="Open Sans Light" w:hint="cs"/>
                <w:color w:val="494849"/>
                <w:lang w:bidi="fa-IR"/>
              </w:rPr>
            </w:pPr>
            <w:r w:rsidRPr="00D52173">
              <w:rPr>
                <w:rFonts w:ascii="Open Sans Light" w:hAnsi="Open Sans Light" w:hint="cs"/>
                <w:color w:val="494849"/>
                <w:rtl/>
                <w:lang w:bidi="fa-IR"/>
              </w:rPr>
              <w:t>عنوان مدرک تحصیلی</w:t>
            </w:r>
          </w:p>
        </w:tc>
      </w:tr>
      <w:tr w:rsidR="002D297C" w:rsidRPr="00AD090B" w14:paraId="05890323" w14:textId="77777777" w:rsidTr="00B635FD">
        <w:trPr>
          <w:trHeight w:val="662"/>
        </w:trPr>
        <w:tc>
          <w:tcPr>
            <w:tcW w:w="4495" w:type="dxa"/>
            <w:vMerge/>
          </w:tcPr>
          <w:p w14:paraId="5AF7EAA2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5292E55B" w14:textId="586AC208" w:rsidR="002D297C" w:rsidRPr="00AD090B" w:rsidRDefault="005459DB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  <w:r w:rsidRPr="00AD09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69057196" wp14:editId="046DAD25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51155</wp:posOffset>
                      </wp:positionV>
                      <wp:extent cx="4724400" cy="4772025"/>
                      <wp:effectExtent l="0" t="0" r="0" b="9525"/>
                      <wp:wrapNone/>
                      <wp:docPr id="7" name="Rectangle: Rounded Corner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24400" cy="4772025"/>
                              </a:xfrm>
                              <a:prstGeom prst="roundRect">
                                <a:avLst>
                                  <a:gd name="adj" fmla="val 4952"/>
                                </a:avLst>
                              </a:prstGeom>
                              <a:solidFill>
                                <a:srgbClr val="CAE8E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D9E5D1A" w14:textId="77777777" w:rsidR="00B635FD" w:rsidRDefault="00B635FD" w:rsidP="00B635F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9057196" id="Rectangle: Rounded Corners 7" o:spid="_x0000_s1026" style="position:absolute;margin-left:.35pt;margin-top:27.65pt;width:372pt;height:375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24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" fillcolor="#cae8e1" stroked="f" strokeweight="1pt">
                      <v:stroke joinstyle="miter"/>
                      <v:textbox>
                        <w:txbxContent>
                          <w:p w14:paraId="5D9E5D1A" w14:textId="77777777" w:rsidR="00B635FD" w:rsidRDefault="00B635FD" w:rsidP="00B635FD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110" w:type="dxa"/>
          </w:tcPr>
          <w:p w14:paraId="6875AD5F" w14:textId="407B61FB" w:rsidR="002D297C" w:rsidRPr="00AD090B" w:rsidRDefault="002D297C" w:rsidP="00CB12CD">
            <w:pPr>
              <w:bidi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</w:tr>
      <w:tr w:rsidR="002D297C" w:rsidRPr="00AD090B" w14:paraId="52B8EDF6" w14:textId="77777777" w:rsidTr="00B635FD">
        <w:trPr>
          <w:trHeight w:val="797"/>
        </w:trPr>
        <w:tc>
          <w:tcPr>
            <w:tcW w:w="4495" w:type="dxa"/>
            <w:vMerge/>
          </w:tcPr>
          <w:p w14:paraId="0FF5599A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7449FF39" w14:textId="130D5042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55D11FAC" w14:textId="32160413" w:rsidR="002D297C" w:rsidRPr="00553FA6" w:rsidRDefault="00C07A4C" w:rsidP="00CB12CD">
            <w:pPr>
              <w:bidi/>
              <w:rPr>
                <w:rFonts w:ascii="Open Sans Light" w:hAnsi="Open Sans Light"/>
                <w:color w:val="FFFFFF" w:themeColor="background1"/>
                <w:sz w:val="20"/>
                <w:szCs w:val="20"/>
                <w:lang w:bidi="fa-IR"/>
              </w:rPr>
            </w:pPr>
            <w:r w:rsidRPr="00AD09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799" behindDoc="1" locked="0" layoutInCell="1" allowOverlap="1" wp14:anchorId="7082F9A4" wp14:editId="56EC6EE4">
                      <wp:simplePos x="0" y="0"/>
                      <wp:positionH relativeFrom="column">
                        <wp:posOffset>168371</wp:posOffset>
                      </wp:positionH>
                      <wp:positionV relativeFrom="paragraph">
                        <wp:posOffset>247898</wp:posOffset>
                      </wp:positionV>
                      <wp:extent cx="4340860" cy="4184731"/>
                      <wp:effectExtent l="590550" t="628650" r="593090" b="635000"/>
                      <wp:wrapNone/>
                      <wp:docPr id="8" name="Rectangle: Rounded Corner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206008" flipH="1">
                                <a:off x="0" y="0"/>
                                <a:ext cx="4340860" cy="4184731"/>
                              </a:xfrm>
                              <a:prstGeom prst="roundRect">
                                <a:avLst>
                                  <a:gd name="adj" fmla="val 4952"/>
                                </a:avLst>
                              </a:prstGeom>
                              <a:solidFill>
                                <a:srgbClr val="E9F5F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FCC90D" w14:textId="77777777" w:rsidR="00B635FD" w:rsidRDefault="00B635FD" w:rsidP="00B635F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82F9A4" id="Rectangle: Rounded Corners 8" o:spid="_x0000_s1027" style="position:absolute;left:0;text-align:left;margin-left:13.25pt;margin-top:19.5pt;width:341.8pt;height:329.5pt;rotation:1522611fd;flip:x;z-index:-2516556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24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" fillcolor="#e9f5f3" stroked="f" strokeweight="1pt">
                      <v:stroke joinstyle="miter"/>
                      <v:textbox>
                        <w:txbxContent>
                          <w:p w14:paraId="10FCC90D" w14:textId="77777777" w:rsidR="00B635FD" w:rsidRDefault="00B635FD" w:rsidP="00B635FD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553FA6">
              <w:rPr>
                <w:rFonts w:ascii="Bebas Neue Regular" w:hAnsi="Bebas Neue Regular" w:hint="cs"/>
                <w:color w:val="FFFFFF" w:themeColor="background1"/>
                <w:spacing w:val="16"/>
                <w:sz w:val="52"/>
                <w:szCs w:val="52"/>
                <w:rtl/>
                <w:lang w:bidi="fa-IR"/>
              </w:rPr>
              <w:t>سابقه کاری</w:t>
            </w:r>
          </w:p>
        </w:tc>
      </w:tr>
      <w:tr w:rsidR="002D297C" w:rsidRPr="00AD090B" w14:paraId="7B200103" w14:textId="77777777" w:rsidTr="008F3A00">
        <w:trPr>
          <w:trHeight w:val="555"/>
        </w:trPr>
        <w:tc>
          <w:tcPr>
            <w:tcW w:w="4495" w:type="dxa"/>
            <w:vMerge/>
          </w:tcPr>
          <w:p w14:paraId="4F486698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1B8DE676" w14:textId="00D6E629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2DCF0C84" w14:textId="6EEB49D0" w:rsidR="002D297C" w:rsidRPr="008F3A00" w:rsidRDefault="008F3A00" w:rsidP="00CB12CD">
            <w:pPr>
              <w:bidi/>
              <w:spacing w:line="320" w:lineRule="exact"/>
              <w:rPr>
                <w:rFonts w:ascii="Open Sans Light" w:hAnsi="Open Sans Light"/>
                <w:color w:val="494849"/>
                <w:sz w:val="20"/>
                <w:szCs w:val="20"/>
                <w:lang w:bidi="fa-IR"/>
              </w:rPr>
            </w:pPr>
            <w:r>
              <w:rPr>
                <w:rFonts w:ascii="Open Sans" w:hAnsi="Open Sans" w:hint="cs"/>
                <w:color w:val="494849"/>
                <w:sz w:val="28"/>
                <w:szCs w:val="28"/>
                <w:rtl/>
                <w:lang w:bidi="fa-IR"/>
              </w:rPr>
              <w:t xml:space="preserve">نام شرکت یا مجموعه </w:t>
            </w:r>
          </w:p>
        </w:tc>
      </w:tr>
      <w:tr w:rsidR="002D297C" w:rsidRPr="00AD090B" w14:paraId="12DC05AC" w14:textId="77777777" w:rsidTr="00817A96">
        <w:trPr>
          <w:trHeight w:val="1797"/>
        </w:trPr>
        <w:tc>
          <w:tcPr>
            <w:tcW w:w="4495" w:type="dxa"/>
            <w:vMerge/>
          </w:tcPr>
          <w:p w14:paraId="7D1EDD50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241D334F" w14:textId="77777777" w:rsidR="002D297C" w:rsidRPr="00AD090B" w:rsidRDefault="002D297C" w:rsidP="003F4242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549D3FAE" w14:textId="1E4AA5BB" w:rsidR="002D297C" w:rsidRPr="002D586B" w:rsidRDefault="008F3A00" w:rsidP="00CB12CD">
            <w:pPr>
              <w:bidi/>
              <w:spacing w:line="240" w:lineRule="exact"/>
              <w:rPr>
                <w:rFonts w:ascii="Open Sans Light" w:hAnsi="Open Sans Light"/>
                <w:color w:val="494849"/>
                <w:lang w:bidi="fa-IR"/>
              </w:rPr>
            </w:pPr>
            <w:r w:rsidRPr="002D586B">
              <w:rPr>
                <w:rFonts w:ascii="Open Sans Light" w:hAnsi="Open Sans Light" w:hint="cs"/>
                <w:color w:val="494849"/>
                <w:rtl/>
                <w:lang w:bidi="fa-IR"/>
              </w:rPr>
              <w:t>عنوان شغلی (از تاریخ</w:t>
            </w:r>
            <w:r w:rsidR="002D586B" w:rsidRPr="002D586B">
              <w:rPr>
                <w:rFonts w:ascii="Open Sans Light" w:hAnsi="Open Sans Light" w:hint="cs"/>
                <w:color w:val="494849"/>
                <w:rtl/>
                <w:lang w:bidi="fa-IR"/>
              </w:rPr>
              <w:t>... تا تاریخ...)</w:t>
            </w:r>
          </w:p>
          <w:p w14:paraId="51232DBA" w14:textId="77777777" w:rsidR="002D297C" w:rsidRPr="00AD090B" w:rsidRDefault="002D297C" w:rsidP="00CB12CD">
            <w:pPr>
              <w:bidi/>
              <w:spacing w:line="240" w:lineRule="exact"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  <w:p w14:paraId="06A8530C" w14:textId="0D8D2719" w:rsidR="002D586B" w:rsidRPr="002E148B" w:rsidRDefault="002D586B" w:rsidP="002D586B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6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0F46313F" w14:textId="13B25541" w:rsidR="002D297C" w:rsidRPr="009407BD" w:rsidRDefault="009407BD" w:rsidP="009407BD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7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</w:t>
            </w:r>
            <w:bookmarkStart w:id="0" w:name="_GoBack"/>
            <w:bookmarkEnd w:id="0"/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ید به وظایف و مسئولیت های محوله اشاره نمایید.</w:t>
            </w:r>
          </w:p>
        </w:tc>
      </w:tr>
      <w:tr w:rsidR="008F3A00" w:rsidRPr="00AD090B" w14:paraId="59D6D19F" w14:textId="77777777" w:rsidTr="00B635FD">
        <w:trPr>
          <w:trHeight w:val="437"/>
        </w:trPr>
        <w:tc>
          <w:tcPr>
            <w:tcW w:w="4495" w:type="dxa"/>
            <w:vMerge/>
          </w:tcPr>
          <w:p w14:paraId="0FDD1F8E" w14:textId="77777777" w:rsidR="008F3A00" w:rsidRPr="00AD090B" w:rsidRDefault="008F3A00" w:rsidP="008F3A00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31103C90" w14:textId="77777777" w:rsidR="008F3A00" w:rsidRPr="00AD090B" w:rsidRDefault="008F3A00" w:rsidP="008F3A00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56F04012" w14:textId="0B3AEEE4" w:rsidR="008F3A00" w:rsidRPr="00AD090B" w:rsidRDefault="008F3A00" w:rsidP="008F3A00">
            <w:pPr>
              <w:bidi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  <w:r>
              <w:rPr>
                <w:rFonts w:ascii="Open Sans" w:hAnsi="Open Sans" w:hint="cs"/>
                <w:color w:val="494849"/>
                <w:sz w:val="28"/>
                <w:szCs w:val="28"/>
                <w:rtl/>
                <w:lang w:bidi="fa-IR"/>
              </w:rPr>
              <w:t xml:space="preserve">نام شرکت یا مجموعه </w:t>
            </w:r>
          </w:p>
        </w:tc>
      </w:tr>
      <w:tr w:rsidR="002D297C" w:rsidRPr="00AD090B" w14:paraId="3021A7BE" w14:textId="77777777" w:rsidTr="00817A96">
        <w:trPr>
          <w:trHeight w:val="1815"/>
        </w:trPr>
        <w:tc>
          <w:tcPr>
            <w:tcW w:w="4495" w:type="dxa"/>
            <w:vMerge/>
          </w:tcPr>
          <w:p w14:paraId="1E2B2722" w14:textId="77777777" w:rsidR="002D297C" w:rsidRPr="00AD090B" w:rsidRDefault="002D297C" w:rsidP="005D7BB3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7889085B" w14:textId="77777777" w:rsidR="002D297C" w:rsidRPr="00AD090B" w:rsidRDefault="002D297C" w:rsidP="005D7BB3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05D85827" w14:textId="77777777" w:rsidR="002D586B" w:rsidRPr="002D586B" w:rsidRDefault="002D586B" w:rsidP="002D586B">
            <w:pPr>
              <w:bidi/>
              <w:spacing w:line="240" w:lineRule="exact"/>
              <w:rPr>
                <w:rFonts w:ascii="Open Sans Light" w:hAnsi="Open Sans Light"/>
                <w:color w:val="494849"/>
                <w:lang w:bidi="fa-IR"/>
              </w:rPr>
            </w:pPr>
            <w:r w:rsidRPr="002D586B">
              <w:rPr>
                <w:rFonts w:ascii="Open Sans Light" w:hAnsi="Open Sans Light" w:hint="cs"/>
                <w:color w:val="494849"/>
                <w:rtl/>
                <w:lang w:bidi="fa-IR"/>
              </w:rPr>
              <w:t>عنوان شغلی (از تاریخ... تا تاریخ...)</w:t>
            </w:r>
          </w:p>
          <w:p w14:paraId="56F9FA1F" w14:textId="77777777" w:rsidR="002D297C" w:rsidRPr="00AD090B" w:rsidRDefault="002D297C" w:rsidP="00CB12CD">
            <w:pPr>
              <w:bidi/>
              <w:spacing w:line="240" w:lineRule="exact"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  <w:p w14:paraId="4C101571" w14:textId="323FD9A1" w:rsidR="002D586B" w:rsidRPr="002E148B" w:rsidRDefault="009407BD" w:rsidP="009407BD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8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3C12966D" w14:textId="6D9B8227" w:rsidR="002D297C" w:rsidRPr="009407BD" w:rsidRDefault="009407BD" w:rsidP="009407BD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9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</w:tc>
      </w:tr>
      <w:tr w:rsidR="009407BD" w:rsidRPr="00AD090B" w14:paraId="3E2F0880" w14:textId="77777777" w:rsidTr="00B635FD">
        <w:trPr>
          <w:trHeight w:val="374"/>
        </w:trPr>
        <w:tc>
          <w:tcPr>
            <w:tcW w:w="4495" w:type="dxa"/>
            <w:vMerge/>
          </w:tcPr>
          <w:p w14:paraId="23FC46C9" w14:textId="77777777" w:rsidR="009407BD" w:rsidRPr="00AD090B" w:rsidRDefault="009407BD" w:rsidP="009407BD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20344AD6" w14:textId="77777777" w:rsidR="009407BD" w:rsidRPr="00AD090B" w:rsidRDefault="009407BD" w:rsidP="009407BD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1127C7F7" w14:textId="08B361AE" w:rsidR="009407BD" w:rsidRPr="00AD090B" w:rsidRDefault="009407BD" w:rsidP="009407BD">
            <w:pPr>
              <w:bidi/>
              <w:rPr>
                <w:rFonts w:ascii="Open Sans" w:hAnsi="Open Sans" w:cs="Open Sans"/>
                <w:color w:val="494849"/>
                <w:sz w:val="28"/>
                <w:szCs w:val="28"/>
              </w:rPr>
            </w:pPr>
            <w:r>
              <w:rPr>
                <w:rFonts w:ascii="Open Sans" w:hAnsi="Open Sans" w:hint="cs"/>
                <w:color w:val="494849"/>
                <w:sz w:val="28"/>
                <w:szCs w:val="28"/>
                <w:rtl/>
                <w:lang w:bidi="fa-IR"/>
              </w:rPr>
              <w:t xml:space="preserve">نام شرکت یا مجموعه </w:t>
            </w:r>
          </w:p>
        </w:tc>
      </w:tr>
      <w:tr w:rsidR="009407BD" w:rsidRPr="00AD090B" w14:paraId="33EDED1A" w14:textId="77777777" w:rsidTr="00B635FD">
        <w:tc>
          <w:tcPr>
            <w:tcW w:w="4495" w:type="dxa"/>
            <w:vMerge/>
          </w:tcPr>
          <w:p w14:paraId="7B8000AE" w14:textId="77777777" w:rsidR="009407BD" w:rsidRPr="00AD090B" w:rsidRDefault="009407BD" w:rsidP="009407BD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270" w:type="dxa"/>
          </w:tcPr>
          <w:p w14:paraId="78A702ED" w14:textId="77777777" w:rsidR="009407BD" w:rsidRPr="00AD090B" w:rsidRDefault="009407BD" w:rsidP="009407BD">
            <w:pPr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</w:tc>
        <w:tc>
          <w:tcPr>
            <w:tcW w:w="7110" w:type="dxa"/>
          </w:tcPr>
          <w:p w14:paraId="5A8B7A53" w14:textId="77777777" w:rsidR="009407BD" w:rsidRPr="002D586B" w:rsidRDefault="009407BD" w:rsidP="009407BD">
            <w:pPr>
              <w:bidi/>
              <w:spacing w:line="240" w:lineRule="exact"/>
              <w:rPr>
                <w:rFonts w:ascii="Open Sans Light" w:hAnsi="Open Sans Light"/>
                <w:color w:val="494849"/>
                <w:lang w:bidi="fa-IR"/>
              </w:rPr>
            </w:pPr>
            <w:r w:rsidRPr="002D586B">
              <w:rPr>
                <w:rFonts w:ascii="Open Sans Light" w:hAnsi="Open Sans Light" w:hint="cs"/>
                <w:color w:val="494849"/>
                <w:rtl/>
                <w:lang w:bidi="fa-IR"/>
              </w:rPr>
              <w:t>عنوان شغلی (از تاریخ... تا تاریخ...)</w:t>
            </w:r>
          </w:p>
          <w:p w14:paraId="33E0B70B" w14:textId="77777777" w:rsidR="009407BD" w:rsidRPr="00AD090B" w:rsidRDefault="009407BD" w:rsidP="009407BD">
            <w:pPr>
              <w:bidi/>
              <w:spacing w:line="240" w:lineRule="exact"/>
              <w:rPr>
                <w:rFonts w:ascii="Open Sans Light" w:hAnsi="Open Sans Light" w:cs="Open Sans Light"/>
                <w:color w:val="494849"/>
                <w:sz w:val="20"/>
                <w:szCs w:val="20"/>
              </w:rPr>
            </w:pPr>
          </w:p>
          <w:p w14:paraId="19916DA1" w14:textId="77777777" w:rsidR="009407BD" w:rsidRPr="002E148B" w:rsidRDefault="009407BD" w:rsidP="009407BD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10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  <w:p w14:paraId="3A2837B5" w14:textId="32F0ACE1" w:rsidR="009407BD" w:rsidRPr="009407BD" w:rsidRDefault="009407BD" w:rsidP="009407BD">
            <w:pPr>
              <w:pStyle w:val="ListParagraph"/>
              <w:numPr>
                <w:ilvl w:val="0"/>
                <w:numId w:val="8"/>
              </w:numPr>
              <w:bidi/>
              <w:spacing w:after="80" w:line="240" w:lineRule="exact"/>
              <w:rPr>
                <w:rFonts w:asciiTheme="minorBidi" w:hAnsiTheme="minorBidi"/>
                <w:color w:val="494849"/>
                <w:sz w:val="24"/>
                <w:szCs w:val="24"/>
              </w:rPr>
            </w:pPr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 xml:space="preserve">پیشنهاد </w:t>
            </w:r>
            <w:hyperlink r:id="rId11" w:history="1">
              <w:r w:rsidRPr="002E148B">
                <w:rPr>
                  <w:rStyle w:val="Hyperlink"/>
                  <w:rFonts w:asciiTheme="minorBidi" w:hAnsiTheme="minorBidi"/>
                  <w:color w:val="494849"/>
                  <w:sz w:val="24"/>
                  <w:szCs w:val="24"/>
                  <w:rtl/>
                  <w:lang w:bidi="ar-SA"/>
                </w:rPr>
                <w:t>ایران استخدام</w:t>
              </w:r>
            </w:hyperlink>
            <w:r w:rsidRPr="002E148B">
              <w:rPr>
                <w:rFonts w:asciiTheme="minorBidi" w:hAnsiTheme="minorBidi"/>
                <w:color w:val="494849"/>
                <w:sz w:val="24"/>
                <w:szCs w:val="24"/>
                <w:rtl/>
                <w:lang w:bidi="ar-SA"/>
              </w:rPr>
              <w:t>: در این قسمت میتوانید به وظایف و مسئولیت های محوله اشاره نمایید.</w:t>
            </w:r>
          </w:p>
        </w:tc>
      </w:tr>
    </w:tbl>
    <w:p w14:paraId="1C1587A1" w14:textId="3BEC8F3E" w:rsidR="004F4A51" w:rsidRPr="00AD090B" w:rsidRDefault="00E17501">
      <w:r w:rsidRPr="00AD090B">
        <w:rPr>
          <w:noProof/>
        </w:rPr>
        <mc:AlternateContent>
          <mc:Choice Requires="wps">
            <w:drawing>
              <wp:anchor distT="0" distB="0" distL="114300" distR="114300" simplePos="0" relativeHeight="251658751" behindDoc="1" locked="0" layoutInCell="1" allowOverlap="1" wp14:anchorId="0DBB7F70" wp14:editId="24A888F0">
                <wp:simplePos x="0" y="0"/>
                <wp:positionH relativeFrom="column">
                  <wp:posOffset>371475</wp:posOffset>
                </wp:positionH>
                <wp:positionV relativeFrom="page">
                  <wp:posOffset>1171575</wp:posOffset>
                </wp:positionV>
                <wp:extent cx="6086475" cy="1066800"/>
                <wp:effectExtent l="0" t="0" r="9525" b="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10668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ACD2715" id="Rectangle: Rounded Corners 3" o:spid="_x0000_s1026" style="position:absolute;margin-left:29.25pt;margin-top:92.25pt;width:479.25pt;height:84pt;z-index:-2516577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" fillcolor="white [3212]" stroked="f" strokeweight="1pt">
                <v:fill opacity="52428f"/>
                <v:stroke joinstyle="miter"/>
                <w10:wrap anchory="page"/>
              </v:roundrect>
            </w:pict>
          </mc:Fallback>
        </mc:AlternateContent>
      </w:r>
      <w:r w:rsidRPr="00AD090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08B327" wp14:editId="21671C7C">
                <wp:simplePos x="0" y="0"/>
                <wp:positionH relativeFrom="column">
                  <wp:posOffset>-1123950</wp:posOffset>
                </wp:positionH>
                <wp:positionV relativeFrom="paragraph">
                  <wp:posOffset>-85725</wp:posOffset>
                </wp:positionV>
                <wp:extent cx="3009900" cy="6953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695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ABE0C8" w14:textId="67EB3F19" w:rsidR="006434D9" w:rsidRPr="00553FA6" w:rsidRDefault="00553FA6" w:rsidP="00E17501">
                            <w:pPr>
                              <w:bidi/>
                              <w:spacing w:line="240" w:lineRule="exact"/>
                              <w:rPr>
                                <w:rFonts w:ascii="Open Sans" w:hAnsi="Open Sans" w:cs="Open Sans"/>
                                <w:color w:val="666766"/>
                              </w:rPr>
                            </w:pPr>
                            <w:r w:rsidRPr="00553FA6">
                              <w:rPr>
                                <w:rFonts w:ascii="Open Sans" w:hAnsi="Open Sans" w:cs="Open Sans"/>
                                <w:color w:val="666766"/>
                              </w:rPr>
                              <w:t>Www.IranEstekhdam.Ir</w:t>
                            </w:r>
                            <w:r w:rsidR="006434D9" w:rsidRPr="00553FA6">
                              <w:rPr>
                                <w:rFonts w:ascii="Open Sans" w:hAnsi="Open Sans" w:cs="Open Sans"/>
                                <w:color w:val="666766"/>
                              </w:rPr>
                              <w:cr/>
                            </w:r>
                            <w:r w:rsidRPr="00553FA6">
                              <w:rPr>
                                <w:rFonts w:ascii="Open Sans" w:hAnsi="Open Sans" w:cs="Times New Roman"/>
                                <w:color w:val="666766"/>
                                <w:rtl/>
                                <w:lang w:bidi="fa-IR"/>
                              </w:rPr>
                              <w:t>۰۲۱-۹۱۳۰۰۰۱۳</w:t>
                            </w:r>
                            <w:r w:rsidR="006434D9" w:rsidRPr="00553FA6">
                              <w:rPr>
                                <w:rFonts w:ascii="Open Sans" w:hAnsi="Open Sans" w:cs="Open Sans"/>
                                <w:color w:val="666766"/>
                              </w:rPr>
                              <w:cr/>
                            </w:r>
                            <w:r w:rsidRPr="00553FA6">
                              <w:t xml:space="preserve"> </w:t>
                            </w:r>
                            <w:r w:rsidRPr="00553FA6">
                              <w:rPr>
                                <w:rFonts w:ascii="Open Sans" w:hAnsi="Open Sans" w:cs="Open Sans"/>
                                <w:color w:val="666766"/>
                              </w:rPr>
                              <w:t>info@iranestekhdam.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08B32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margin-left:-88.5pt;margin-top:-6.75pt;width:237pt;height:54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" filled="f" stroked="f" strokeweight=".5pt">
                <v:textbox>
                  <w:txbxContent>
                    <w:p w14:paraId="1BABE0C8" w14:textId="67EB3F19" w:rsidR="006434D9" w:rsidRPr="00553FA6" w:rsidRDefault="00553FA6" w:rsidP="00E17501">
                      <w:pPr>
                        <w:bidi/>
                        <w:spacing w:line="240" w:lineRule="exact"/>
                        <w:rPr>
                          <w:rFonts w:ascii="Open Sans" w:hAnsi="Open Sans" w:cs="Open Sans"/>
                          <w:color w:val="666766"/>
                        </w:rPr>
                      </w:pPr>
                      <w:r w:rsidRPr="00553FA6">
                        <w:rPr>
                          <w:rFonts w:ascii="Open Sans" w:hAnsi="Open Sans" w:cs="Open Sans"/>
                          <w:color w:val="666766"/>
                        </w:rPr>
                        <w:t>Www.IranEstekhdam.Ir</w:t>
                      </w:r>
                      <w:r w:rsidR="006434D9" w:rsidRPr="00553FA6">
                        <w:rPr>
                          <w:rFonts w:ascii="Open Sans" w:hAnsi="Open Sans" w:cs="Open Sans"/>
                          <w:color w:val="666766"/>
                        </w:rPr>
                        <w:cr/>
                      </w:r>
                      <w:r w:rsidRPr="00553FA6">
                        <w:rPr>
                          <w:rFonts w:ascii="Open Sans" w:hAnsi="Open Sans" w:cs="Times New Roman"/>
                          <w:color w:val="666766"/>
                          <w:rtl/>
                          <w:lang w:bidi="fa-IR"/>
                        </w:rPr>
                        <w:t>۰۲۱-۹۱۳۰۰۰۱۳</w:t>
                      </w:r>
                      <w:r w:rsidR="006434D9" w:rsidRPr="00553FA6">
                        <w:rPr>
                          <w:rFonts w:ascii="Open Sans" w:hAnsi="Open Sans" w:cs="Open Sans"/>
                          <w:color w:val="666766"/>
                        </w:rPr>
                        <w:cr/>
                      </w:r>
                      <w:r w:rsidRPr="00553FA6">
                        <w:t xml:space="preserve"> </w:t>
                      </w:r>
                      <w:r w:rsidRPr="00553FA6">
                        <w:rPr>
                          <w:rFonts w:ascii="Open Sans" w:hAnsi="Open Sans" w:cs="Open Sans"/>
                          <w:color w:val="666766"/>
                        </w:rPr>
                        <w:t>info@iranestekhdam.ir</w:t>
                      </w:r>
                    </w:p>
                  </w:txbxContent>
                </v:textbox>
              </v:shape>
            </w:pict>
          </mc:Fallback>
        </mc:AlternateContent>
      </w:r>
      <w:r w:rsidR="00553FA6" w:rsidRPr="00AD090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FB71FD" wp14:editId="22278088">
                <wp:simplePos x="0" y="0"/>
                <wp:positionH relativeFrom="column">
                  <wp:posOffset>3152775</wp:posOffset>
                </wp:positionH>
                <wp:positionV relativeFrom="paragraph">
                  <wp:posOffset>-133350</wp:posOffset>
                </wp:positionV>
                <wp:extent cx="3000375" cy="7429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742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933D51" w14:textId="43D1EC82" w:rsidR="00DC5D02" w:rsidRPr="00553FA6" w:rsidRDefault="00553FA6" w:rsidP="00553FA6">
                            <w:pPr>
                              <w:bidi/>
                              <w:rPr>
                                <w:rFonts w:ascii="Bebas Neue Regular" w:hAnsi="Bebas Neue Regular"/>
                                <w:color w:val="83CFC8"/>
                                <w:spacing w:val="-6"/>
                                <w:sz w:val="60"/>
                                <w:szCs w:val="60"/>
                                <w:lang w:bidi="fa-IR"/>
                              </w:rPr>
                            </w:pPr>
                            <w:r w:rsidRPr="00553FA6">
                              <w:rPr>
                                <w:rFonts w:ascii="Bebas Neue Regular" w:hAnsi="Bebas Neue Regular" w:hint="cs"/>
                                <w:color w:val="83CFC8"/>
                                <w:spacing w:val="-6"/>
                                <w:sz w:val="60"/>
                                <w:szCs w:val="60"/>
                                <w:rtl/>
                                <w:lang w:bidi="fa-IR"/>
                              </w:rPr>
                              <w:t>نام و نام خانوادگ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FB71FD" id="Text Box 5" o:spid="_x0000_s1029" type="#_x0000_t202" style="position:absolute;margin-left:248.25pt;margin-top:-10.5pt;width:236.25pt;height:58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" filled="f" stroked="f" strokeweight=".5pt">
                <v:textbox>
                  <w:txbxContent>
                    <w:p w14:paraId="50933D51" w14:textId="43D1EC82" w:rsidR="00DC5D02" w:rsidRPr="00553FA6" w:rsidRDefault="00553FA6" w:rsidP="00553FA6">
                      <w:pPr>
                        <w:bidi/>
                        <w:rPr>
                          <w:rFonts w:ascii="Bebas Neue Regular" w:hAnsi="Bebas Neue Regular"/>
                          <w:color w:val="83CFC8"/>
                          <w:spacing w:val="-6"/>
                          <w:sz w:val="60"/>
                          <w:szCs w:val="60"/>
                          <w:lang w:bidi="fa-IR"/>
                        </w:rPr>
                      </w:pPr>
                      <w:r w:rsidRPr="00553FA6">
                        <w:rPr>
                          <w:rFonts w:ascii="Bebas Neue Regular" w:hAnsi="Bebas Neue Regular" w:hint="cs"/>
                          <w:color w:val="83CFC8"/>
                          <w:spacing w:val="-6"/>
                          <w:sz w:val="60"/>
                          <w:szCs w:val="60"/>
                          <w:rtl/>
                          <w:lang w:bidi="fa-IR"/>
                        </w:rPr>
                        <w:t>نام و نام خانوادگی</w:t>
                      </w:r>
                    </w:p>
                  </w:txbxContent>
                </v:textbox>
              </v:shape>
            </w:pict>
          </mc:Fallback>
        </mc:AlternateContent>
      </w:r>
      <w:r w:rsidR="00DC5D02" w:rsidRPr="00AD09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D02A61" wp14:editId="7D3FFEC8">
                <wp:simplePos x="0" y="0"/>
                <wp:positionH relativeFrom="column">
                  <wp:posOffset>647700</wp:posOffset>
                </wp:positionH>
                <wp:positionV relativeFrom="paragraph">
                  <wp:posOffset>857250</wp:posOffset>
                </wp:positionV>
                <wp:extent cx="5543550" cy="8667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866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10ED73" w14:textId="32812F47" w:rsidR="00DC5D02" w:rsidRPr="006C4BB9" w:rsidRDefault="009407BD" w:rsidP="006C4BB9">
                            <w:pPr>
                              <w:bidi/>
                              <w:spacing w:line="260" w:lineRule="exact"/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درباره من: متن پیش فرض </w:t>
                            </w:r>
                            <w:hyperlink r:id="rId12" w:history="1">
                              <w:r w:rsidRPr="009407BD">
                                <w:rPr>
                                  <w:rStyle w:val="Hyperlink"/>
                                  <w:rFonts w:asciiTheme="minorBidi" w:hAnsiTheme="minorBidi" w:hint="cs"/>
                                  <w:color w:val="666766"/>
                                  <w:sz w:val="24"/>
                                  <w:szCs w:val="24"/>
                                  <w:rtl/>
                                  <w:lang w:bidi="ar-SA"/>
                                </w:rPr>
                                <w:t>ایران استخدام</w:t>
                              </w:r>
                            </w:hyperlink>
                            <w:r w:rsidRPr="009407BD">
                              <w:rPr>
                                <w:rFonts w:asciiTheme="minorBidi" w:hAnsiTheme="minorBidi" w:hint="cs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برای این قسمت - </w:t>
                            </w:r>
                            <w:r w:rsidR="005459DB" w:rsidRPr="009407BD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دانشجوی </w:t>
                            </w:r>
                            <w:r w:rsidR="006C4BB9" w:rsidRPr="009407BD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علوم </w:t>
                            </w:r>
                            <w:r w:rsidR="00553FA6" w:rsidRPr="009407BD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زیست محیطی، با تخصص در تصفیه آب / فاضلاب / پاکسازی و تبدیل آب شور </w:t>
                            </w:r>
                            <w:r w:rsidR="00553FA6" w:rsidRPr="006C4BB9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به آب آشامیدنی. فردی با اشتیاق برای کم</w:t>
                            </w:r>
                            <w:r w:rsidR="00553FA6" w:rsidRPr="009407BD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ک به</w:t>
                            </w:r>
                            <w:r w:rsidR="00553FA6" w:rsidRPr="006C4BB9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حل و فصل کمبود آب جهانی. به دنبال کارآموزی </w:t>
                            </w:r>
                            <w:r w:rsidR="006C4BB9">
                              <w:rPr>
                                <w:rFonts w:asciiTheme="minorBidi" w:hAnsiTheme="minorBidi" w:hint="cs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در</w:t>
                            </w:r>
                            <w:r w:rsidR="00553FA6" w:rsidRPr="006C4BB9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 xml:space="preserve"> تابستان </w:t>
                            </w:r>
                            <w:r w:rsidR="006C4BB9">
                              <w:rPr>
                                <w:rFonts w:asciiTheme="minorBidi" w:hAnsiTheme="minorBidi" w:hint="cs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سال جاری</w:t>
                            </w:r>
                            <w:r w:rsidR="00553FA6" w:rsidRPr="006C4BB9">
                              <w:rPr>
                                <w:rFonts w:asciiTheme="minorBidi" w:hAnsiTheme="minorBidi"/>
                                <w:color w:val="666766"/>
                                <w:sz w:val="24"/>
                                <w:szCs w:val="24"/>
                                <w:rtl/>
                                <w:lang w:bidi="ar-SA"/>
                              </w:rPr>
                              <w:t>، قبل از شروع تحصیلات تکمیلی خود هستم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02A61" id="Text Box 4" o:spid="_x0000_s1030" type="#_x0000_t202" style="position:absolute;margin-left:51pt;margin-top:67.5pt;width:436.5pt;height:6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" filled="f" stroked="f" strokeweight=".5pt">
                <v:textbox>
                  <w:txbxContent>
                    <w:p w14:paraId="7C10ED73" w14:textId="32812F47" w:rsidR="00DC5D02" w:rsidRPr="006C4BB9" w:rsidRDefault="009407BD" w:rsidP="006C4BB9">
                      <w:pPr>
                        <w:bidi/>
                        <w:spacing w:line="260" w:lineRule="exact"/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</w:rPr>
                      </w:pPr>
                      <w:r>
                        <w:rPr>
                          <w:rFonts w:asciiTheme="minorBidi" w:hAnsiTheme="minorBidi" w:hint="cs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درباره من: متن پیش فرض </w:t>
                      </w:r>
                      <w:hyperlink r:id="rId13" w:history="1">
                        <w:r w:rsidRPr="009407BD">
                          <w:rPr>
                            <w:rStyle w:val="Hyperlink"/>
                            <w:rFonts w:asciiTheme="minorBidi" w:hAnsiTheme="minorBidi" w:hint="cs"/>
                            <w:color w:val="666766"/>
                            <w:sz w:val="24"/>
                            <w:szCs w:val="24"/>
                            <w:rtl/>
                            <w:lang w:bidi="ar-SA"/>
                          </w:rPr>
                          <w:t>ایران استخدام</w:t>
                        </w:r>
                      </w:hyperlink>
                      <w:r w:rsidRPr="009407BD">
                        <w:rPr>
                          <w:rFonts w:asciiTheme="minorBidi" w:hAnsiTheme="minorBidi" w:hint="cs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 برای این قسمت - </w:t>
                      </w:r>
                      <w:r w:rsidR="005459DB" w:rsidRPr="009407BD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دانشجوی </w:t>
                      </w:r>
                      <w:r w:rsidR="006C4BB9" w:rsidRPr="009407BD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علوم </w:t>
                      </w:r>
                      <w:r w:rsidR="00553FA6" w:rsidRPr="009407BD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 زیست محیطی، با تخصص در تصفیه آب / فاضلاب / پاکسازی و تبدیل آب شور </w:t>
                      </w:r>
                      <w:r w:rsidR="00553FA6" w:rsidRPr="006C4BB9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>به آب آشامیدنی. فردی با اشتیاق برای کم</w:t>
                      </w:r>
                      <w:r w:rsidR="00553FA6" w:rsidRPr="009407BD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>ک به</w:t>
                      </w:r>
                      <w:r w:rsidR="00553FA6" w:rsidRPr="006C4BB9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 حل و فصل کمبود آب جهانی. به دنبال کارآموزی </w:t>
                      </w:r>
                      <w:r w:rsidR="006C4BB9">
                        <w:rPr>
                          <w:rFonts w:asciiTheme="minorBidi" w:hAnsiTheme="minorBidi" w:hint="cs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>در</w:t>
                      </w:r>
                      <w:r w:rsidR="00553FA6" w:rsidRPr="006C4BB9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 xml:space="preserve"> تابستان </w:t>
                      </w:r>
                      <w:r w:rsidR="006C4BB9">
                        <w:rPr>
                          <w:rFonts w:asciiTheme="minorBidi" w:hAnsiTheme="minorBidi" w:hint="cs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>سال جاری</w:t>
                      </w:r>
                      <w:r w:rsidR="00553FA6" w:rsidRPr="006C4BB9">
                        <w:rPr>
                          <w:rFonts w:asciiTheme="minorBidi" w:hAnsiTheme="minorBidi"/>
                          <w:color w:val="666766"/>
                          <w:sz w:val="24"/>
                          <w:szCs w:val="24"/>
                          <w:rtl/>
                          <w:lang w:bidi="ar-SA"/>
                        </w:rPr>
                        <w:t>، قبل از شروع تحصیلات تکمیلی خود هستم.</w:t>
                      </w:r>
                    </w:p>
                  </w:txbxContent>
                </v:textbox>
              </v:shape>
            </w:pict>
          </mc:Fallback>
        </mc:AlternateContent>
      </w:r>
      <w:r w:rsidR="009618E4" w:rsidRPr="00AD090B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0B07F85F" wp14:editId="029A77B2">
                <wp:simplePos x="0" y="0"/>
                <wp:positionH relativeFrom="column">
                  <wp:posOffset>-457200</wp:posOffset>
                </wp:positionH>
                <wp:positionV relativeFrom="page">
                  <wp:posOffset>0</wp:posOffset>
                </wp:positionV>
                <wp:extent cx="7772400" cy="25146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514600"/>
                        </a:xfrm>
                        <a:prstGeom prst="rect">
                          <a:avLst/>
                        </a:prstGeom>
                        <a:blipFill dpi="0"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06311AED" id="Rectangle 2" o:spid="_x0000_s1026" style="position:absolute;margin-left:-36pt;margin-top:0;width:612pt;height:19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" stroked="f" strokeweight="1pt">
                <v:fill r:id="rId15" o:title="" recolor="t" rotate="t" type="frame"/>
                <w10:wrap anchory="page"/>
              </v:rect>
            </w:pict>
          </mc:Fallback>
        </mc:AlternateContent>
      </w:r>
    </w:p>
    <w:sectPr w:rsidR="004F4A51" w:rsidRPr="00AD090B" w:rsidSect="00375846">
      <w:pgSz w:w="12240" w:h="15840" w:code="1"/>
      <w:pgMar w:top="720" w:right="720" w:bottom="43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95F76"/>
    <w:multiLevelType w:val="hybridMultilevel"/>
    <w:tmpl w:val="DE1ED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F4D48"/>
    <w:multiLevelType w:val="hybridMultilevel"/>
    <w:tmpl w:val="33CEB1B8"/>
    <w:lvl w:ilvl="0" w:tplc="EC10A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4063F"/>
    <w:multiLevelType w:val="hybridMultilevel"/>
    <w:tmpl w:val="23A6F5C6"/>
    <w:lvl w:ilvl="0" w:tplc="854AD1C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E50FD"/>
    <w:multiLevelType w:val="hybridMultilevel"/>
    <w:tmpl w:val="57A02656"/>
    <w:lvl w:ilvl="0" w:tplc="EC10A8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C825E2"/>
    <w:multiLevelType w:val="hybridMultilevel"/>
    <w:tmpl w:val="EF5C4830"/>
    <w:lvl w:ilvl="0" w:tplc="EC10A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161A4"/>
    <w:multiLevelType w:val="hybridMultilevel"/>
    <w:tmpl w:val="6B8C63E2"/>
    <w:lvl w:ilvl="0" w:tplc="854AD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C4497"/>
    <w:multiLevelType w:val="hybridMultilevel"/>
    <w:tmpl w:val="1B107C7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671B3"/>
    <w:multiLevelType w:val="hybridMultilevel"/>
    <w:tmpl w:val="6AE2C2C4"/>
    <w:lvl w:ilvl="0" w:tplc="EC10A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D53C0"/>
    <w:multiLevelType w:val="hybridMultilevel"/>
    <w:tmpl w:val="525AD8F4"/>
    <w:lvl w:ilvl="0" w:tplc="EC10A8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TYwMjW3NLI0MjVW0lEKTi0uzszPAykwrAUAlh4mRiwAAAA="/>
  </w:docVars>
  <w:rsids>
    <w:rsidRoot w:val="00001B2B"/>
    <w:rsid w:val="00001B2B"/>
    <w:rsid w:val="000431D4"/>
    <w:rsid w:val="002D297C"/>
    <w:rsid w:val="002D586B"/>
    <w:rsid w:val="002E148B"/>
    <w:rsid w:val="00375846"/>
    <w:rsid w:val="003F4242"/>
    <w:rsid w:val="004F4A51"/>
    <w:rsid w:val="005459DB"/>
    <w:rsid w:val="00553FA6"/>
    <w:rsid w:val="005D7BB3"/>
    <w:rsid w:val="0062608B"/>
    <w:rsid w:val="006434D9"/>
    <w:rsid w:val="006C4BB9"/>
    <w:rsid w:val="00817A96"/>
    <w:rsid w:val="008F3A00"/>
    <w:rsid w:val="009114EC"/>
    <w:rsid w:val="009407BD"/>
    <w:rsid w:val="009618E4"/>
    <w:rsid w:val="00AC720E"/>
    <w:rsid w:val="00AD090B"/>
    <w:rsid w:val="00B635FD"/>
    <w:rsid w:val="00BD18DD"/>
    <w:rsid w:val="00C07A4C"/>
    <w:rsid w:val="00CB12CD"/>
    <w:rsid w:val="00D52173"/>
    <w:rsid w:val="00DC5D02"/>
    <w:rsid w:val="00E148B7"/>
    <w:rsid w:val="00E1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C271E"/>
  <w15:chartTrackingRefBased/>
  <w15:docId w15:val="{F752BB19-9118-4967-A8AB-93783DBB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58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3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2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3F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3F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9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ranestekhdam.ir/" TargetMode="External"/><Relationship Id="rId13" Type="http://schemas.openxmlformats.org/officeDocument/2006/relationships/hyperlink" Target="https://iranestekhdam.ir/" TargetMode="External"/><Relationship Id="rId3" Type="http://schemas.openxmlformats.org/officeDocument/2006/relationships/styles" Target="styles.xml"/><Relationship Id="rId7" Type="http://schemas.openxmlformats.org/officeDocument/2006/relationships/hyperlink" Target="https://iranestekhdam.ir/" TargetMode="External"/><Relationship Id="rId12" Type="http://schemas.openxmlformats.org/officeDocument/2006/relationships/hyperlink" Target="https://iranestekhdam.i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iranestekhdam.ir/" TargetMode="External"/><Relationship Id="rId11" Type="http://schemas.openxmlformats.org/officeDocument/2006/relationships/hyperlink" Target="https://iranestekhdam.ir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yperlink" Target="https://iranestekhdam.i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ranestekhdam.ir/" TargetMode="External"/><Relationship Id="rId1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9A1D3-E528-4746-93D0-C8A0991F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ltin System</cp:lastModifiedBy>
  <cp:revision>4</cp:revision>
  <dcterms:created xsi:type="dcterms:W3CDTF">2023-10-31T12:34:00Z</dcterms:created>
  <dcterms:modified xsi:type="dcterms:W3CDTF">2023-11-02T12:42:00Z</dcterms:modified>
</cp:coreProperties>
</file>